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เราจะมาทดสอบการถอดความนะครับวันนี้ ดูว่าเสียงมันมาครบไหม ประวัติ แมวบ้านเป็นสัตว์หากินกลางคืนเป็นส่วนใหญ่ แมวบ้านอาจจะดูเหมือนสัตว์ที่นอนตลอดทั้งวันแต่ความเป็นจริงแล้วจะหลับคนอื่นเป็นช่วงเวลา การสลับกัน มันตื่นขึ้นมาเพื่อสำรวจเสียงหรือสิ่งแปลกปลอมรอบตัว หากไม่มีอะไรน่าสนใจก็จะหลับต่อ แมวบ้านเป็นสัตว์หากินกลางคืนเป็นส่วนใหญ่ แมวบ้านอาจดูเหมือนกับเป็นสัตว์ที่นอนตลอดทั้งวันแต่ความเป็นจริงแล้วแมวจะหลับ ตื่นเป็นช่วงเวลาสั้นๆสลับกัน ตื่นขึ้นมาเพื่อจะสำรวจสิ่งหรือสิ่งแปลกปลอมรอบตัว หากไม่มีอะไรน่าสนใจก็จะหลับต่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4-08-22T10:18:08Z</dcterms:created>
  <dcterms:modified xsi:type="dcterms:W3CDTF">2024-08-22T1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สิงหาคม 2567 เวลา 16.29 น.</vt:lpwstr>
  </property>
  <property fmtid="{D5CDD505-2E9C-101B-9397-08002B2CF9AE}" pid="3" name="subtitle">
    <vt:lpwstr/>
  </property>
</Properties>
</file>